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rangipanier et jasmin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Salicylate de benzyle, P-MENTHAN-7-OL, neryl acetate, citronellol, TETRAHYDROLINALOOL, cyclamen aldehyde, 1-(1,2,3,4,5,6,7,8-octahydro-2,3,8,8-tetramethyl-2-naphthyl)ethan-1-one, citral, LIMONE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1-12-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45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rosée. noix de coco. Mus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dimethyloctan-3-ol (78-6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8270 mg/kg de poids corporel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5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tral (5392-40-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6800 mg/kg de poids corporel Animal: rat</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oids corporel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de poids corporel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7-dimethyloctan-3-ol (78-69-3)</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de poids corpore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on, rat, gaz,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on, rat, gaz,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rangipanier et jasm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dimethyloctan-3-ol (78-69-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al (5392-40-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78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6,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rangipanier et jasm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yl acetate (141-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benzyl salicylate ; 3,7-dimethyloctan-3-ol ; cyclamen aldehyde ; citra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Salicylate de benzyle, P-MENTHAN-7-OL, neryl acetate, citronellol, TETRAHYDROLINALOOL, cyclamen aldehyde, 1-(1,2,3,4,5,6,7,8-octahydro-2,3,8,8-tetramethyl-2-naphthyl)ethan-1-one, citral, LIMONE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2/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rangipanier et jasm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rangipanier et jasm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2/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15BF877-5344-4035-8DCE-78743ED1456D}"/>
</file>

<file path=customXml/itemProps3.xml><?xml version="1.0" encoding="utf-8"?>
<ds:datastoreItem xmlns:ds="http://schemas.openxmlformats.org/officeDocument/2006/customXml" ds:itemID="{3491AFA1-1FDA-442D-B536-E4619510B913}"/>
</file>

<file path=customXml/itemProps4.xml><?xml version="1.0" encoding="utf-8"?>
<ds:datastoreItem xmlns:ds="http://schemas.openxmlformats.org/officeDocument/2006/customXml" ds:itemID="{1F834DEA-C8DB-4A5C-A9AE-56A2EA8358E2}"/>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